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02E008" w14:textId="793FA3BD" w:rsidR="000D70DB" w:rsidRPr="000D70DB" w:rsidRDefault="00034D4C" w:rsidP="000D70DB">
      <w:bookmarkStart w:id="0" w:name="_GoBack"/>
      <w:bookmarkEnd w:id="0"/>
      <w:r w:rsidRPr="000D70DB">
        <w:rPr>
          <w:rFonts w:cstheme="minorHAnsi"/>
          <w:b/>
          <w:sz w:val="28"/>
          <w:szCs w:val="28"/>
        </w:rPr>
        <w:t>The aim of the Youth Advisory Group (YAG)</w:t>
      </w:r>
      <w:r w:rsidR="000D70DB">
        <w:rPr>
          <w:rFonts w:cstheme="minorHAnsi"/>
          <w:b/>
          <w:sz w:val="28"/>
          <w:szCs w:val="28"/>
        </w:rPr>
        <w:t xml:space="preserve"> is</w:t>
      </w:r>
      <w:r w:rsidR="000D70DB" w:rsidRPr="000D70DB">
        <w:rPr>
          <w:rFonts w:cstheme="minorHAnsi"/>
          <w:b/>
          <w:sz w:val="28"/>
          <w:szCs w:val="28"/>
        </w:rPr>
        <w:t xml:space="preserve"> to provide young people in the Shire of Dardanup with the opportunity to share their </w:t>
      </w:r>
      <w:r w:rsidRPr="000D70DB">
        <w:rPr>
          <w:rFonts w:cstheme="minorHAnsi"/>
          <w:b/>
          <w:sz w:val="28"/>
          <w:szCs w:val="28"/>
        </w:rPr>
        <w:t xml:space="preserve">ideas, skills, </w:t>
      </w:r>
      <w:r w:rsidR="00BB4150">
        <w:rPr>
          <w:rFonts w:cstheme="minorHAnsi"/>
          <w:b/>
          <w:sz w:val="28"/>
          <w:szCs w:val="28"/>
        </w:rPr>
        <w:t>views</w:t>
      </w:r>
      <w:r w:rsidRPr="000D70DB">
        <w:rPr>
          <w:rFonts w:cstheme="minorHAnsi"/>
          <w:b/>
          <w:sz w:val="28"/>
          <w:szCs w:val="28"/>
        </w:rPr>
        <w:t xml:space="preserve"> and contributions </w:t>
      </w:r>
      <w:r w:rsidR="000D70DB">
        <w:rPr>
          <w:rFonts w:cstheme="minorHAnsi"/>
          <w:b/>
          <w:sz w:val="28"/>
          <w:szCs w:val="28"/>
        </w:rPr>
        <w:t>with the</w:t>
      </w:r>
      <w:r w:rsidR="00BB4150">
        <w:rPr>
          <w:rFonts w:cstheme="minorHAnsi"/>
          <w:b/>
          <w:sz w:val="28"/>
          <w:szCs w:val="28"/>
        </w:rPr>
        <w:t>ir</w:t>
      </w:r>
      <w:r w:rsidR="000D70DB">
        <w:rPr>
          <w:rFonts w:cstheme="minorHAnsi"/>
          <w:b/>
          <w:sz w:val="28"/>
          <w:szCs w:val="28"/>
        </w:rPr>
        <w:t xml:space="preserve"> </w:t>
      </w:r>
      <w:r w:rsidR="00BB4150">
        <w:rPr>
          <w:rFonts w:cstheme="minorHAnsi"/>
          <w:b/>
          <w:sz w:val="28"/>
          <w:szCs w:val="28"/>
        </w:rPr>
        <w:t>communities</w:t>
      </w:r>
      <w:r w:rsidR="000D70DB">
        <w:rPr>
          <w:rFonts w:cstheme="minorHAnsi"/>
          <w:b/>
          <w:sz w:val="28"/>
          <w:szCs w:val="28"/>
        </w:rPr>
        <w:t xml:space="preserve"> and Council</w:t>
      </w:r>
      <w:r w:rsidR="000D70DB" w:rsidRPr="000D70DB">
        <w:rPr>
          <w:rFonts w:cstheme="minorHAnsi"/>
          <w:b/>
          <w:sz w:val="28"/>
          <w:szCs w:val="28"/>
        </w:rPr>
        <w:t>.</w:t>
      </w:r>
      <w:r w:rsidRPr="000D70DB">
        <w:rPr>
          <w:rFonts w:cstheme="minorHAnsi"/>
          <w:b/>
          <w:sz w:val="28"/>
          <w:szCs w:val="28"/>
        </w:rPr>
        <w:t xml:space="preserve"> </w:t>
      </w:r>
    </w:p>
    <w:p w14:paraId="55595EA8" w14:textId="77777777" w:rsidR="00034D4C" w:rsidRPr="000D70DB" w:rsidRDefault="00034D4C" w:rsidP="00034D4C">
      <w:pPr>
        <w:spacing w:after="0"/>
        <w:jc w:val="both"/>
        <w:rPr>
          <w:rFonts w:cstheme="minorHAnsi"/>
          <w:i/>
        </w:rPr>
      </w:pPr>
    </w:p>
    <w:p w14:paraId="6091455F" w14:textId="77777777" w:rsidR="00034D4C" w:rsidRPr="00AA162F" w:rsidRDefault="00034D4C" w:rsidP="00034D4C">
      <w:pPr>
        <w:pStyle w:val="headspacearial12"/>
        <w:jc w:val="left"/>
        <w:rPr>
          <w:rFonts w:asciiTheme="minorHAnsi" w:hAnsiTheme="minorHAnsi" w:cstheme="minorHAnsi"/>
          <w:b/>
          <w:sz w:val="22"/>
          <w:szCs w:val="22"/>
        </w:rPr>
      </w:pPr>
      <w:r w:rsidRPr="00AA162F">
        <w:rPr>
          <w:rFonts w:asciiTheme="minorHAnsi" w:hAnsiTheme="minorHAnsi" w:cstheme="minorHAnsi"/>
          <w:b/>
          <w:sz w:val="22"/>
          <w:szCs w:val="22"/>
        </w:rPr>
        <w:t xml:space="preserve">Youth Advisory Group </w:t>
      </w:r>
      <w:r w:rsidR="00616ADD">
        <w:rPr>
          <w:rFonts w:asciiTheme="minorHAnsi" w:hAnsiTheme="minorHAnsi" w:cstheme="minorHAnsi"/>
          <w:b/>
          <w:sz w:val="22"/>
          <w:szCs w:val="22"/>
        </w:rPr>
        <w:t>expectations:</w:t>
      </w:r>
    </w:p>
    <w:p w14:paraId="401F2E65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0743AD37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be aged between 12 and 24 years at the age of application</w:t>
      </w:r>
    </w:p>
    <w:p w14:paraId="4A58C643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4ABAC36B" w14:textId="77777777" w:rsidR="00034D4C" w:rsidRPr="000D70DB" w:rsidRDefault="00034D4C" w:rsidP="002F45A0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live in the Shire of Dardanup</w:t>
      </w:r>
    </w:p>
    <w:p w14:paraId="79E7B9DB" w14:textId="77777777" w:rsidR="00034D4C" w:rsidRPr="000D70DB" w:rsidRDefault="00034D4C" w:rsidP="00034D4C">
      <w:pPr>
        <w:pStyle w:val="headspacearial12"/>
        <w:ind w:left="720"/>
        <w:jc w:val="left"/>
        <w:rPr>
          <w:rFonts w:asciiTheme="minorHAnsi" w:hAnsiTheme="minorHAnsi" w:cstheme="minorHAnsi"/>
          <w:sz w:val="22"/>
          <w:szCs w:val="22"/>
        </w:rPr>
      </w:pPr>
    </w:p>
    <w:p w14:paraId="49D20C88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h</w:t>
      </w:r>
      <w:r w:rsidR="002F45A0" w:rsidRPr="000D70DB">
        <w:rPr>
          <w:rFonts w:asciiTheme="minorHAnsi" w:hAnsiTheme="minorHAnsi" w:cstheme="minorHAnsi"/>
          <w:sz w:val="22"/>
          <w:szCs w:val="22"/>
        </w:rPr>
        <w:t xml:space="preserve">ave an interest in </w:t>
      </w:r>
      <w:r w:rsidRPr="000D70DB">
        <w:rPr>
          <w:rFonts w:asciiTheme="minorHAnsi" w:hAnsiTheme="minorHAnsi" w:cstheme="minorHAnsi"/>
          <w:sz w:val="22"/>
          <w:szCs w:val="22"/>
        </w:rPr>
        <w:t>wellbeing</w:t>
      </w:r>
      <w:r w:rsidR="002F45A0" w:rsidRPr="000D70DB">
        <w:rPr>
          <w:rFonts w:asciiTheme="minorHAnsi" w:hAnsiTheme="minorHAnsi" w:cstheme="minorHAnsi"/>
          <w:sz w:val="22"/>
          <w:szCs w:val="22"/>
        </w:rPr>
        <w:t xml:space="preserve"> of young people</w:t>
      </w:r>
      <w:r w:rsidRPr="000D70DB">
        <w:rPr>
          <w:rFonts w:asciiTheme="minorHAnsi" w:hAnsiTheme="minorHAnsi" w:cstheme="minorHAnsi"/>
          <w:sz w:val="22"/>
          <w:szCs w:val="22"/>
        </w:rPr>
        <w:t>, youth events and activities, leadership and helping othe</w:t>
      </w:r>
      <w:r w:rsidR="002F45A0" w:rsidRPr="000D70DB">
        <w:rPr>
          <w:rFonts w:asciiTheme="minorHAnsi" w:hAnsiTheme="minorHAnsi" w:cstheme="minorHAnsi"/>
          <w:sz w:val="22"/>
          <w:szCs w:val="22"/>
        </w:rPr>
        <w:t>r people in the community</w:t>
      </w:r>
    </w:p>
    <w:p w14:paraId="1A378E8E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6064AC8F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have the ability to work in a team, respect others and p</w:t>
      </w:r>
      <w:r w:rsidR="002F45A0" w:rsidRPr="000D70DB">
        <w:rPr>
          <w:rFonts w:asciiTheme="minorHAnsi" w:hAnsiTheme="minorHAnsi" w:cstheme="minorHAnsi"/>
          <w:sz w:val="22"/>
          <w:szCs w:val="22"/>
        </w:rPr>
        <w:t>articipate in group discussions</w:t>
      </w:r>
    </w:p>
    <w:p w14:paraId="113CD506" w14:textId="77777777" w:rsidR="002F45A0" w:rsidRPr="000D70DB" w:rsidRDefault="002F45A0" w:rsidP="002F45A0">
      <w:pPr>
        <w:pStyle w:val="ListParagraph"/>
        <w:rPr>
          <w:rFonts w:cstheme="minorHAnsi"/>
          <w:sz w:val="22"/>
          <w:szCs w:val="22"/>
        </w:rPr>
      </w:pPr>
    </w:p>
    <w:p w14:paraId="65C5104F" w14:textId="77777777" w:rsidR="002F45A0" w:rsidRPr="000D70DB" w:rsidRDefault="002F45A0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be inclusive of the needs of all young people within the community</w:t>
      </w:r>
    </w:p>
    <w:p w14:paraId="540F8B54" w14:textId="77777777" w:rsidR="00034D4C" w:rsidRPr="000D70DB" w:rsidRDefault="00034D4C" w:rsidP="00034D4C">
      <w:pPr>
        <w:pStyle w:val="ListParagraph"/>
        <w:rPr>
          <w:rFonts w:cstheme="minorHAnsi"/>
          <w:sz w:val="22"/>
          <w:szCs w:val="22"/>
        </w:rPr>
      </w:pPr>
    </w:p>
    <w:p w14:paraId="7360ED2E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have an ability to think about the big picture</w:t>
      </w:r>
    </w:p>
    <w:p w14:paraId="6877EB7B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5B91AB91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 xml:space="preserve">bring motivation, willingness and commitment to participate on an ongoing basis </w:t>
      </w:r>
    </w:p>
    <w:p w14:paraId="7E6FCA5D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21B3592F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 xml:space="preserve">be able to </w:t>
      </w:r>
      <w:r w:rsidR="002F45A0" w:rsidRPr="000D70DB">
        <w:rPr>
          <w:rFonts w:asciiTheme="minorHAnsi" w:hAnsiTheme="minorHAnsi" w:cstheme="minorHAnsi"/>
          <w:sz w:val="22"/>
          <w:szCs w:val="22"/>
        </w:rPr>
        <w:t xml:space="preserve">be part of the YAG </w:t>
      </w:r>
      <w:r w:rsidRPr="000D70DB">
        <w:rPr>
          <w:rFonts w:asciiTheme="minorHAnsi" w:hAnsiTheme="minorHAnsi" w:cstheme="minorHAnsi"/>
          <w:sz w:val="22"/>
          <w:szCs w:val="22"/>
        </w:rPr>
        <w:t xml:space="preserve">without it interfering with other important things like school/work/uni/family  </w:t>
      </w:r>
    </w:p>
    <w:p w14:paraId="78711C3D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26554AE5" w14:textId="77777777" w:rsidR="00034D4C" w:rsidRDefault="00034D4C" w:rsidP="000D70DB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 xml:space="preserve">be willing to be actively involved in conversations and contribute to discussions </w:t>
      </w:r>
    </w:p>
    <w:p w14:paraId="3126FB0D" w14:textId="77777777" w:rsidR="000D70DB" w:rsidRPr="000D70DB" w:rsidRDefault="000D70DB" w:rsidP="000D70DB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3F79DC9E" w14:textId="77777777" w:rsidR="00034D4C" w:rsidRPr="000D70DB" w:rsidRDefault="00034D4C" w:rsidP="00034D4C">
      <w:pPr>
        <w:pStyle w:val="headspacearial12"/>
        <w:numPr>
          <w:ilvl w:val="0"/>
          <w:numId w:val="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be prep</w:t>
      </w:r>
      <w:r w:rsidR="002F45A0" w:rsidRPr="000D70DB">
        <w:rPr>
          <w:rFonts w:asciiTheme="minorHAnsi" w:hAnsiTheme="minorHAnsi" w:cstheme="minorHAnsi"/>
          <w:sz w:val="22"/>
          <w:szCs w:val="22"/>
        </w:rPr>
        <w:t xml:space="preserve">ared to undertake some training and personal development </w:t>
      </w:r>
    </w:p>
    <w:p w14:paraId="41116A65" w14:textId="77777777" w:rsidR="00034D4C" w:rsidRPr="000D70DB" w:rsidRDefault="00034D4C" w:rsidP="00034D4C">
      <w:pPr>
        <w:spacing w:after="0"/>
        <w:jc w:val="both"/>
        <w:rPr>
          <w:rFonts w:cstheme="minorHAnsi"/>
          <w:i/>
        </w:rPr>
      </w:pPr>
    </w:p>
    <w:p w14:paraId="542B8C17" w14:textId="77777777" w:rsidR="00034D4C" w:rsidRPr="00616ADD" w:rsidRDefault="00034D4C" w:rsidP="00034D4C">
      <w:pPr>
        <w:spacing w:after="0"/>
        <w:jc w:val="both"/>
        <w:rPr>
          <w:rFonts w:cstheme="minorHAnsi"/>
          <w:b/>
        </w:rPr>
      </w:pPr>
      <w:r w:rsidRPr="00616ADD">
        <w:rPr>
          <w:rFonts w:cstheme="minorHAnsi"/>
          <w:b/>
        </w:rPr>
        <w:t>What else is really important?</w:t>
      </w:r>
    </w:p>
    <w:p w14:paraId="25AA41AC" w14:textId="77777777" w:rsidR="00034D4C" w:rsidRPr="000D70DB" w:rsidRDefault="00034D4C" w:rsidP="00034D4C">
      <w:pPr>
        <w:spacing w:after="0"/>
        <w:jc w:val="both"/>
        <w:rPr>
          <w:rFonts w:cstheme="minorHAnsi"/>
        </w:rPr>
      </w:pPr>
    </w:p>
    <w:p w14:paraId="0FA62BDE" w14:textId="77777777" w:rsidR="00034D4C" w:rsidRPr="000D70DB" w:rsidRDefault="000D70DB" w:rsidP="002F45A0">
      <w:pPr>
        <w:pStyle w:val="headspacearial12"/>
        <w:numPr>
          <w:ilvl w:val="0"/>
          <w:numId w:val="2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ng people</w:t>
      </w:r>
      <w:r w:rsidR="00034D4C" w:rsidRPr="000D70D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who are</w:t>
      </w:r>
      <w:r w:rsidR="00034D4C" w:rsidRPr="000D70DB">
        <w:rPr>
          <w:rFonts w:asciiTheme="minorHAnsi" w:hAnsiTheme="minorHAnsi" w:cstheme="minorHAnsi"/>
          <w:sz w:val="22"/>
          <w:szCs w:val="22"/>
        </w:rPr>
        <w:t xml:space="preserve"> Aborig</w:t>
      </w:r>
      <w:r w:rsidR="002F45A0" w:rsidRPr="000D70DB">
        <w:rPr>
          <w:rFonts w:asciiTheme="minorHAnsi" w:hAnsiTheme="minorHAnsi" w:cstheme="minorHAnsi"/>
          <w:sz w:val="22"/>
          <w:szCs w:val="22"/>
        </w:rPr>
        <w:t>inal and Torres Strait Islanders, culturally and linguistically diverse, people with disability, members of the LGBTIQ+ community.</w:t>
      </w:r>
    </w:p>
    <w:p w14:paraId="74EDA8F4" w14:textId="77777777" w:rsidR="00A91673" w:rsidRPr="000D70DB" w:rsidRDefault="00A91673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5C779984" w14:textId="77777777" w:rsidR="00034D4C" w:rsidRPr="000D70DB" w:rsidRDefault="00034D4C" w:rsidP="00034D4C">
      <w:pPr>
        <w:pStyle w:val="headspacearial12"/>
        <w:jc w:val="left"/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</w:pPr>
      <w:r w:rsidRPr="000D70DB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Benefits</w:t>
      </w:r>
      <w:r w:rsidR="00AA162F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 of being involved</w:t>
      </w:r>
      <w:r w:rsidRPr="000D70DB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: </w:t>
      </w:r>
    </w:p>
    <w:p w14:paraId="734946F9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5D34BF7B" w14:textId="77777777" w:rsidR="00034D4C" w:rsidRPr="000D70DB" w:rsidRDefault="00034D4C" w:rsidP="00034D4C">
      <w:pPr>
        <w:pStyle w:val="headspacearial12"/>
        <w:numPr>
          <w:ilvl w:val="0"/>
          <w:numId w:val="3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Meet other young people passionate about youth wellbeing, services and events</w:t>
      </w:r>
    </w:p>
    <w:p w14:paraId="4BA2C9CB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3F24511B" w14:textId="77777777" w:rsidR="00034D4C" w:rsidRPr="000D70DB" w:rsidRDefault="00034D4C" w:rsidP="00034D4C">
      <w:pPr>
        <w:pStyle w:val="headspacearial12"/>
        <w:numPr>
          <w:ilvl w:val="0"/>
          <w:numId w:val="3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 xml:space="preserve">Develop skills in team building, leadership, organising and advocacy </w:t>
      </w:r>
    </w:p>
    <w:p w14:paraId="6F4842E9" w14:textId="77777777" w:rsidR="00034D4C" w:rsidRPr="000D70DB" w:rsidRDefault="00034D4C" w:rsidP="00034D4C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423BD723" w14:textId="43BA2AC6" w:rsidR="00034D4C" w:rsidRDefault="000D70DB" w:rsidP="00034D4C">
      <w:pPr>
        <w:pStyle w:val="headspacearial12"/>
        <w:numPr>
          <w:ilvl w:val="0"/>
          <w:numId w:val="3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elp plan</w:t>
      </w:r>
      <w:r w:rsidR="00034D4C" w:rsidRPr="000D70DB">
        <w:rPr>
          <w:rFonts w:asciiTheme="minorHAnsi" w:hAnsiTheme="minorHAnsi" w:cstheme="minorHAnsi"/>
          <w:sz w:val="22"/>
          <w:szCs w:val="22"/>
        </w:rPr>
        <w:t xml:space="preserve"> youth activities and </w:t>
      </w:r>
      <w:r>
        <w:rPr>
          <w:rFonts w:asciiTheme="minorHAnsi" w:hAnsiTheme="minorHAnsi" w:cstheme="minorHAnsi"/>
          <w:sz w:val="22"/>
          <w:szCs w:val="22"/>
        </w:rPr>
        <w:t>projects</w:t>
      </w:r>
      <w:r w:rsidR="00034D4C" w:rsidRPr="000D70DB">
        <w:rPr>
          <w:rFonts w:asciiTheme="minorHAnsi" w:hAnsiTheme="minorHAnsi" w:cstheme="minorHAnsi"/>
          <w:sz w:val="22"/>
          <w:szCs w:val="22"/>
        </w:rPr>
        <w:t xml:space="preserve">, and </w:t>
      </w:r>
      <w:r w:rsidR="00C2062A">
        <w:rPr>
          <w:rFonts w:asciiTheme="minorHAnsi" w:hAnsiTheme="minorHAnsi" w:cstheme="minorHAnsi"/>
          <w:sz w:val="22"/>
          <w:szCs w:val="22"/>
        </w:rPr>
        <w:t>provide input on</w:t>
      </w:r>
      <w:r w:rsidR="00034D4C" w:rsidRPr="000D70DB">
        <w:rPr>
          <w:rFonts w:asciiTheme="minorHAnsi" w:hAnsiTheme="minorHAnsi" w:cstheme="minorHAnsi"/>
          <w:sz w:val="22"/>
          <w:szCs w:val="22"/>
        </w:rPr>
        <w:t xml:space="preserve"> infrastructure, town planning, service design and development</w:t>
      </w:r>
      <w:r>
        <w:rPr>
          <w:rFonts w:asciiTheme="minorHAnsi" w:hAnsiTheme="minorHAnsi" w:cstheme="minorHAnsi"/>
          <w:sz w:val="22"/>
          <w:szCs w:val="22"/>
        </w:rPr>
        <w:t xml:space="preserve"> projects</w:t>
      </w:r>
    </w:p>
    <w:p w14:paraId="5807CD89" w14:textId="4295B121" w:rsidR="00AB3844" w:rsidRDefault="00AB3844" w:rsidP="00AB3844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3560BE43" w14:textId="03B92A11" w:rsidR="00AA162F" w:rsidRPr="000D70DB" w:rsidRDefault="00AA162F" w:rsidP="00AA162F">
      <w:pPr>
        <w:pStyle w:val="headspacearial12"/>
        <w:jc w:val="left"/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</w:pP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lastRenderedPageBreak/>
        <w:t>Your</w:t>
      </w:r>
      <w:r w:rsidRPr="000D70DB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 commitment</w:t>
      </w:r>
      <w:r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 xml:space="preserve"> to the YAG</w:t>
      </w:r>
      <w:r w:rsidRPr="000D70DB">
        <w:rPr>
          <w:rFonts w:asciiTheme="minorHAnsi" w:eastAsia="Times New Roman" w:hAnsiTheme="minorHAnsi" w:cstheme="minorHAnsi"/>
          <w:b/>
          <w:bCs/>
          <w:iCs/>
          <w:sz w:val="22"/>
          <w:szCs w:val="22"/>
        </w:rPr>
        <w:t>:</w:t>
      </w:r>
    </w:p>
    <w:p w14:paraId="5B6FE6BB" w14:textId="77777777" w:rsidR="00AA162F" w:rsidRPr="000D70DB" w:rsidRDefault="00AA162F" w:rsidP="00AA162F">
      <w:pPr>
        <w:pStyle w:val="headspacearial12"/>
        <w:jc w:val="left"/>
        <w:rPr>
          <w:rFonts w:asciiTheme="minorHAnsi" w:eastAsia="Times New Roman" w:hAnsiTheme="minorHAnsi" w:cstheme="minorHAnsi"/>
          <w:b/>
          <w:bCs/>
          <w:iCs/>
          <w:color w:val="7AC142"/>
          <w:sz w:val="22"/>
          <w:szCs w:val="22"/>
        </w:rPr>
      </w:pPr>
    </w:p>
    <w:p w14:paraId="6EF37E54" w14:textId="77777777" w:rsidR="00AA162F" w:rsidRPr="000D70DB" w:rsidRDefault="00AA162F" w:rsidP="00AA162F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  <w:r w:rsidRPr="000D70DB">
        <w:rPr>
          <w:rFonts w:asciiTheme="minorHAnsi" w:hAnsiTheme="minorHAnsi" w:cstheme="minorHAnsi"/>
          <w:sz w:val="22"/>
          <w:szCs w:val="22"/>
        </w:rPr>
        <w:t>The YAG will meet monthly rotating meeting locations between Eaton, Dardanup and Burekup.</w:t>
      </w:r>
      <w:r>
        <w:rPr>
          <w:rFonts w:asciiTheme="minorHAnsi" w:hAnsiTheme="minorHAnsi" w:cstheme="minorHAnsi"/>
          <w:sz w:val="22"/>
          <w:szCs w:val="22"/>
        </w:rPr>
        <w:t xml:space="preserve"> Youn</w:t>
      </w:r>
      <w:r w:rsidR="00374707">
        <w:rPr>
          <w:rFonts w:asciiTheme="minorHAnsi" w:hAnsiTheme="minorHAnsi" w:cstheme="minorHAnsi"/>
          <w:sz w:val="22"/>
          <w:szCs w:val="22"/>
        </w:rPr>
        <w:t>g people are invited to attend</w:t>
      </w:r>
      <w:r>
        <w:rPr>
          <w:rFonts w:asciiTheme="minorHAnsi" w:hAnsiTheme="minorHAnsi" w:cstheme="minorHAnsi"/>
          <w:sz w:val="22"/>
          <w:szCs w:val="22"/>
        </w:rPr>
        <w:t xml:space="preserve"> meeting</w:t>
      </w:r>
      <w:r w:rsidR="00374707">
        <w:rPr>
          <w:rFonts w:asciiTheme="minorHAnsi" w:hAnsiTheme="minorHAnsi" w:cstheme="minorHAnsi"/>
          <w:sz w:val="22"/>
          <w:szCs w:val="22"/>
        </w:rPr>
        <w:t>s at any location; however, it is not expected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0D70DB">
        <w:rPr>
          <w:rFonts w:asciiTheme="minorHAnsi" w:hAnsiTheme="minorHAnsi" w:cstheme="minorHAnsi"/>
          <w:sz w:val="22"/>
          <w:szCs w:val="22"/>
        </w:rPr>
        <w:t>Extra meetings may be organised by the Place and Community Officer if required.</w:t>
      </w:r>
    </w:p>
    <w:p w14:paraId="0E425A06" w14:textId="77777777" w:rsidR="00AA162F" w:rsidRPr="000D70DB" w:rsidRDefault="00AA162F" w:rsidP="00AA162F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</w:p>
    <w:p w14:paraId="22845540" w14:textId="27304893" w:rsidR="00AA162F" w:rsidRPr="000D70DB" w:rsidRDefault="003D13F4" w:rsidP="00AA162F">
      <w:pPr>
        <w:pStyle w:val="headspacearial12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t is preferred (but not required) you have </w:t>
      </w:r>
      <w:r w:rsidR="00AA162F">
        <w:rPr>
          <w:rFonts w:asciiTheme="minorHAnsi" w:hAnsiTheme="minorHAnsi" w:cstheme="minorHAnsi"/>
          <w:sz w:val="22"/>
          <w:szCs w:val="22"/>
        </w:rPr>
        <w:t>access to</w:t>
      </w:r>
      <w:r w:rsidR="00AA162F" w:rsidRPr="000D70DB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nstagram direct messages</w:t>
      </w:r>
      <w:r w:rsidR="00AA162F" w:rsidRPr="000D70DB">
        <w:rPr>
          <w:rFonts w:asciiTheme="minorHAnsi" w:hAnsiTheme="minorHAnsi" w:cstheme="minorHAnsi"/>
          <w:sz w:val="22"/>
          <w:szCs w:val="22"/>
        </w:rPr>
        <w:t xml:space="preserve"> to </w:t>
      </w:r>
      <w:r w:rsidR="00AA162F">
        <w:rPr>
          <w:rFonts w:asciiTheme="minorHAnsi" w:hAnsiTheme="minorHAnsi" w:cstheme="minorHAnsi"/>
          <w:sz w:val="22"/>
          <w:szCs w:val="22"/>
        </w:rPr>
        <w:t>keep in touch with the group</w:t>
      </w:r>
      <w:r w:rsidR="00AA162F" w:rsidRPr="000D70DB">
        <w:rPr>
          <w:rFonts w:asciiTheme="minorHAnsi" w:hAnsiTheme="minorHAnsi" w:cstheme="minorHAnsi"/>
          <w:sz w:val="22"/>
          <w:szCs w:val="22"/>
        </w:rPr>
        <w:t xml:space="preserve"> between meetings.  </w:t>
      </w:r>
    </w:p>
    <w:p w14:paraId="49C72D26" w14:textId="77777777" w:rsidR="00034D4C" w:rsidRPr="000D70DB" w:rsidRDefault="00034D4C" w:rsidP="00034D4C">
      <w:pPr>
        <w:spacing w:after="0"/>
        <w:jc w:val="both"/>
        <w:rPr>
          <w:rFonts w:cstheme="minorHAnsi"/>
        </w:rPr>
      </w:pPr>
    </w:p>
    <w:p w14:paraId="791BEDC8" w14:textId="77777777" w:rsidR="00034D4C" w:rsidRPr="000D70DB" w:rsidRDefault="00034D4C" w:rsidP="00034D4C">
      <w:pPr>
        <w:spacing w:after="0"/>
        <w:jc w:val="both"/>
        <w:rPr>
          <w:rFonts w:eastAsia="Times New Roman" w:cstheme="minorHAnsi"/>
          <w:b/>
          <w:bCs/>
          <w:iCs/>
        </w:rPr>
      </w:pPr>
      <w:r w:rsidRPr="000D70DB">
        <w:rPr>
          <w:rFonts w:eastAsia="Times New Roman" w:cstheme="minorHAnsi"/>
          <w:b/>
          <w:bCs/>
          <w:iCs/>
        </w:rPr>
        <w:t>How to get involved:</w:t>
      </w:r>
    </w:p>
    <w:p w14:paraId="3F7E0FD6" w14:textId="77777777" w:rsidR="00034D4C" w:rsidRPr="000D70DB" w:rsidRDefault="00A91673" w:rsidP="00034D4C">
      <w:pPr>
        <w:spacing w:after="0"/>
        <w:jc w:val="both"/>
        <w:rPr>
          <w:rFonts w:cstheme="minorHAnsi"/>
        </w:rPr>
      </w:pPr>
      <w:r w:rsidRPr="000D70DB">
        <w:rPr>
          <w:rFonts w:cstheme="minorHAnsi"/>
        </w:rPr>
        <w:t>There will be no maximum number of youth representatives on the group. If you would like to be involved, people complete the form below and return to:</w:t>
      </w:r>
    </w:p>
    <w:p w14:paraId="62325A15" w14:textId="77777777" w:rsidR="00A91673" w:rsidRPr="000D70DB" w:rsidRDefault="00A91673" w:rsidP="00034D4C">
      <w:pPr>
        <w:spacing w:after="0"/>
        <w:jc w:val="both"/>
        <w:rPr>
          <w:rFonts w:cstheme="minorHAnsi"/>
        </w:rPr>
      </w:pPr>
    </w:p>
    <w:p w14:paraId="40B6D390" w14:textId="77777777" w:rsidR="00A91673" w:rsidRPr="000D70DB" w:rsidRDefault="00A91673" w:rsidP="00A91673">
      <w:pPr>
        <w:spacing w:line="276" w:lineRule="auto"/>
        <w:jc w:val="both"/>
        <w:rPr>
          <w:rFonts w:cstheme="minorHAnsi"/>
        </w:rPr>
      </w:pPr>
      <w:r w:rsidRPr="000D70DB">
        <w:rPr>
          <w:rFonts w:cstheme="minorHAnsi"/>
        </w:rPr>
        <w:t>Shire of Dardanup</w:t>
      </w:r>
    </w:p>
    <w:p w14:paraId="40DEFF6C" w14:textId="77777777" w:rsidR="00A91673" w:rsidRPr="000D70DB" w:rsidRDefault="00A91673" w:rsidP="00A91673">
      <w:pPr>
        <w:spacing w:line="276" w:lineRule="auto"/>
        <w:jc w:val="both"/>
        <w:rPr>
          <w:rFonts w:cstheme="minorHAnsi"/>
        </w:rPr>
      </w:pPr>
      <w:r w:rsidRPr="000D70DB">
        <w:rPr>
          <w:rFonts w:cstheme="minorHAnsi"/>
        </w:rPr>
        <w:t>Att: Isabel Cody</w:t>
      </w:r>
    </w:p>
    <w:p w14:paraId="45F9B058" w14:textId="3D85F526" w:rsidR="00A91673" w:rsidRPr="000D70DB" w:rsidRDefault="00162A36" w:rsidP="00A91673">
      <w:p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 Council Dr</w:t>
      </w:r>
    </w:p>
    <w:p w14:paraId="16EEFF35" w14:textId="77777777" w:rsidR="00A91673" w:rsidRPr="000D70DB" w:rsidRDefault="00A91673" w:rsidP="00A91673">
      <w:pPr>
        <w:spacing w:line="276" w:lineRule="auto"/>
        <w:jc w:val="both"/>
        <w:rPr>
          <w:rFonts w:cstheme="minorHAnsi"/>
        </w:rPr>
      </w:pPr>
      <w:r w:rsidRPr="000D70DB">
        <w:rPr>
          <w:rFonts w:cstheme="minorHAnsi"/>
        </w:rPr>
        <w:t>Eaton WA 6232</w:t>
      </w:r>
    </w:p>
    <w:p w14:paraId="69C1428F" w14:textId="571A8094" w:rsidR="00A91673" w:rsidRDefault="00A91673" w:rsidP="00A91673">
      <w:pPr>
        <w:spacing w:line="276" w:lineRule="auto"/>
        <w:jc w:val="both"/>
        <w:rPr>
          <w:rStyle w:val="Hyperlink"/>
          <w:rFonts w:cstheme="minorHAnsi"/>
        </w:rPr>
      </w:pPr>
      <w:r w:rsidRPr="000D70DB">
        <w:rPr>
          <w:rFonts w:cstheme="minorHAnsi"/>
        </w:rPr>
        <w:t xml:space="preserve">Or email to </w:t>
      </w:r>
      <w:hyperlink r:id="rId8" w:history="1">
        <w:r w:rsidRPr="000D70DB">
          <w:rPr>
            <w:rStyle w:val="Hyperlink"/>
            <w:rFonts w:cstheme="minorHAnsi"/>
          </w:rPr>
          <w:t>records@dardanup.wa.gov.au</w:t>
        </w:r>
      </w:hyperlink>
    </w:p>
    <w:p w14:paraId="2EC39C70" w14:textId="2270BA95" w:rsidR="00162A36" w:rsidRPr="00162A36" w:rsidRDefault="00162A36" w:rsidP="00A91673">
      <w:pPr>
        <w:spacing w:line="276" w:lineRule="auto"/>
        <w:jc w:val="both"/>
        <w:rPr>
          <w:rFonts w:cstheme="minorHAnsi"/>
        </w:rPr>
      </w:pPr>
      <w:r w:rsidRPr="00162A36">
        <w:rPr>
          <w:rStyle w:val="Hyperlink"/>
          <w:rFonts w:cstheme="minorHAnsi"/>
          <w:color w:val="auto"/>
          <w:u w:val="none"/>
        </w:rPr>
        <w:t>Or bring completed form to the first meeting</w:t>
      </w:r>
      <w:r>
        <w:rPr>
          <w:rStyle w:val="Hyperlink"/>
          <w:rFonts w:cstheme="minorHAnsi"/>
          <w:color w:val="auto"/>
          <w:u w:val="none"/>
        </w:rPr>
        <w:t>.</w:t>
      </w:r>
    </w:p>
    <w:p w14:paraId="36234B88" w14:textId="77777777" w:rsidR="00A91673" w:rsidRPr="000D70DB" w:rsidRDefault="00A91673" w:rsidP="00034D4C">
      <w:pPr>
        <w:spacing w:after="0"/>
        <w:jc w:val="both"/>
        <w:rPr>
          <w:rFonts w:cstheme="minorHAnsi"/>
        </w:rPr>
      </w:pPr>
      <w:r w:rsidRPr="000D70DB">
        <w:rPr>
          <w:rFonts w:cstheme="minorHAnsi"/>
        </w:rPr>
        <w:t>If you require assistance in completing the form or would like the form in an alternative format, please contact Isabel on 9724 0392.</w:t>
      </w:r>
    </w:p>
    <w:p w14:paraId="0315633F" w14:textId="77777777" w:rsidR="00A91673" w:rsidRPr="00374707" w:rsidRDefault="00A91673" w:rsidP="00034D4C">
      <w:pPr>
        <w:spacing w:after="0"/>
        <w:jc w:val="both"/>
        <w:rPr>
          <w:rFonts w:cstheme="minorHAnsi"/>
        </w:rPr>
      </w:pPr>
    </w:p>
    <w:p w14:paraId="668D1C42" w14:textId="77777777" w:rsidR="00034D4C" w:rsidRPr="00374707" w:rsidRDefault="00374707" w:rsidP="00034D4C">
      <w:pPr>
        <w:spacing w:after="0"/>
        <w:jc w:val="both"/>
        <w:rPr>
          <w:rFonts w:cstheme="minorHAnsi"/>
          <w:b/>
        </w:rPr>
      </w:pPr>
      <w:r w:rsidRPr="00374707">
        <w:rPr>
          <w:rFonts w:cstheme="minorHAnsi"/>
          <w:b/>
        </w:rPr>
        <w:t>Application form</w:t>
      </w:r>
      <w:r w:rsidR="00034D4C" w:rsidRPr="00374707">
        <w:rPr>
          <w:rFonts w:cstheme="minorHAnsi"/>
          <w:b/>
        </w:rPr>
        <w:t>:</w:t>
      </w:r>
    </w:p>
    <w:p w14:paraId="4E820EE8" w14:textId="77777777" w:rsidR="00034D4C" w:rsidRPr="000D70DB" w:rsidRDefault="00034D4C" w:rsidP="00034D4C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3563"/>
        <w:gridCol w:w="3513"/>
      </w:tblGrid>
      <w:tr w:rsidR="00034D4C" w:rsidRPr="000D70DB" w14:paraId="7FA5258E" w14:textId="77777777" w:rsidTr="00034D4C">
        <w:trPr>
          <w:trHeight w:val="567"/>
        </w:trPr>
        <w:tc>
          <w:tcPr>
            <w:tcW w:w="1940" w:type="dxa"/>
          </w:tcPr>
          <w:p w14:paraId="6E82BF95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Name:</w:t>
            </w:r>
          </w:p>
        </w:tc>
        <w:tc>
          <w:tcPr>
            <w:tcW w:w="7076" w:type="dxa"/>
            <w:gridSpan w:val="2"/>
          </w:tcPr>
          <w:p w14:paraId="28FCA726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</w:tr>
      <w:tr w:rsidR="008E26EC" w:rsidRPr="000D70DB" w14:paraId="3D258669" w14:textId="77777777" w:rsidTr="00034D4C">
        <w:trPr>
          <w:trHeight w:val="567"/>
        </w:trPr>
        <w:tc>
          <w:tcPr>
            <w:tcW w:w="1940" w:type="dxa"/>
          </w:tcPr>
          <w:p w14:paraId="29DF166D" w14:textId="4502AE13" w:rsidR="008E26EC" w:rsidRDefault="008E26EC" w:rsidP="008E26EC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Pronouns:</w:t>
            </w:r>
          </w:p>
          <w:p w14:paraId="7D9EC719" w14:textId="7CEEEB0B" w:rsidR="008E26EC" w:rsidRPr="000D70DB" w:rsidRDefault="008E26EC" w:rsidP="008E26EC">
            <w:pPr>
              <w:rPr>
                <w:rFonts w:cstheme="minorHAnsi"/>
              </w:rPr>
            </w:pPr>
          </w:p>
        </w:tc>
        <w:tc>
          <w:tcPr>
            <w:tcW w:w="7076" w:type="dxa"/>
            <w:gridSpan w:val="2"/>
          </w:tcPr>
          <w:p w14:paraId="0DB01062" w14:textId="77777777" w:rsidR="008E26EC" w:rsidRDefault="008E26EC" w:rsidP="008E26EC">
            <w:pPr>
              <w:rPr>
                <w:rFonts w:cstheme="minorHAnsi"/>
              </w:rPr>
            </w:pPr>
            <w:r>
              <w:rPr>
                <w:rFonts w:cstheme="minorHAnsi"/>
              </w:rPr>
              <w:t>He/him</w:t>
            </w:r>
          </w:p>
          <w:p w14:paraId="36713CF8" w14:textId="77777777" w:rsidR="008E26EC" w:rsidRDefault="008E26EC" w:rsidP="008E26EC">
            <w:pPr>
              <w:rPr>
                <w:rFonts w:cstheme="minorHAnsi"/>
              </w:rPr>
            </w:pPr>
            <w:r>
              <w:rPr>
                <w:rFonts w:cstheme="minorHAnsi"/>
              </w:rPr>
              <w:t>She/her</w:t>
            </w:r>
          </w:p>
          <w:p w14:paraId="313CC6DE" w14:textId="77777777" w:rsidR="008E26EC" w:rsidRDefault="008E26EC" w:rsidP="008E26EC">
            <w:pPr>
              <w:rPr>
                <w:rFonts w:cstheme="minorHAnsi"/>
              </w:rPr>
            </w:pPr>
            <w:r>
              <w:rPr>
                <w:rFonts w:cstheme="minorHAnsi"/>
              </w:rPr>
              <w:t>Them/they</w:t>
            </w:r>
          </w:p>
          <w:p w14:paraId="4F48F681" w14:textId="75E059A1" w:rsidR="008E26EC" w:rsidRPr="000D70DB" w:rsidRDefault="008E26EC" w:rsidP="008E26EC">
            <w:pPr>
              <w:rPr>
                <w:rFonts w:cstheme="minorHAnsi"/>
              </w:rPr>
            </w:pPr>
          </w:p>
        </w:tc>
      </w:tr>
      <w:tr w:rsidR="00034D4C" w:rsidRPr="000D70DB" w14:paraId="4B51EEA8" w14:textId="77777777" w:rsidTr="00B11E52">
        <w:trPr>
          <w:trHeight w:val="567"/>
        </w:trPr>
        <w:tc>
          <w:tcPr>
            <w:tcW w:w="1940" w:type="dxa"/>
          </w:tcPr>
          <w:p w14:paraId="63A231E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Date of Birth:</w:t>
            </w:r>
          </w:p>
        </w:tc>
        <w:tc>
          <w:tcPr>
            <w:tcW w:w="3563" w:type="dxa"/>
          </w:tcPr>
          <w:p w14:paraId="60622B62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  <w:tc>
          <w:tcPr>
            <w:tcW w:w="3513" w:type="dxa"/>
          </w:tcPr>
          <w:p w14:paraId="31274A16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Age:</w:t>
            </w:r>
          </w:p>
        </w:tc>
      </w:tr>
      <w:tr w:rsidR="00034D4C" w:rsidRPr="000D70DB" w14:paraId="4978BA9C" w14:textId="77777777" w:rsidTr="00034D4C">
        <w:trPr>
          <w:trHeight w:val="567"/>
        </w:trPr>
        <w:tc>
          <w:tcPr>
            <w:tcW w:w="1940" w:type="dxa"/>
          </w:tcPr>
          <w:p w14:paraId="213D7382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Contact Number:</w:t>
            </w:r>
          </w:p>
        </w:tc>
        <w:tc>
          <w:tcPr>
            <w:tcW w:w="3563" w:type="dxa"/>
          </w:tcPr>
          <w:p w14:paraId="4D84F8D9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Home:</w:t>
            </w:r>
          </w:p>
        </w:tc>
        <w:tc>
          <w:tcPr>
            <w:tcW w:w="3513" w:type="dxa"/>
          </w:tcPr>
          <w:p w14:paraId="014B86A3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Mobile:</w:t>
            </w:r>
          </w:p>
        </w:tc>
      </w:tr>
      <w:tr w:rsidR="00034D4C" w:rsidRPr="000D70DB" w14:paraId="5CBA62ED" w14:textId="77777777" w:rsidTr="00034D4C">
        <w:trPr>
          <w:trHeight w:val="567"/>
        </w:trPr>
        <w:tc>
          <w:tcPr>
            <w:tcW w:w="1940" w:type="dxa"/>
          </w:tcPr>
          <w:p w14:paraId="379BD0A2" w14:textId="11780B3E" w:rsidR="00034D4C" w:rsidRPr="000D70DB" w:rsidRDefault="00361662" w:rsidP="000D70DB">
            <w:pPr>
              <w:rPr>
                <w:rFonts w:cstheme="minorHAnsi"/>
              </w:rPr>
            </w:pPr>
            <w:r>
              <w:rPr>
                <w:rFonts w:cstheme="minorHAnsi"/>
              </w:rPr>
              <w:t>Suburb/town</w:t>
            </w:r>
            <w:r w:rsidR="00034D4C" w:rsidRPr="000D70DB">
              <w:rPr>
                <w:rFonts w:cstheme="minorHAnsi"/>
              </w:rPr>
              <w:t>:</w:t>
            </w:r>
          </w:p>
        </w:tc>
        <w:tc>
          <w:tcPr>
            <w:tcW w:w="7076" w:type="dxa"/>
            <w:gridSpan w:val="2"/>
          </w:tcPr>
          <w:p w14:paraId="6F9FB39C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</w:tr>
      <w:tr w:rsidR="00034D4C" w:rsidRPr="000D70DB" w14:paraId="7931FF7B" w14:textId="77777777" w:rsidTr="00034D4C">
        <w:trPr>
          <w:trHeight w:val="567"/>
        </w:trPr>
        <w:tc>
          <w:tcPr>
            <w:tcW w:w="1940" w:type="dxa"/>
          </w:tcPr>
          <w:p w14:paraId="757216A8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Email:</w:t>
            </w:r>
          </w:p>
        </w:tc>
        <w:tc>
          <w:tcPr>
            <w:tcW w:w="7076" w:type="dxa"/>
            <w:gridSpan w:val="2"/>
          </w:tcPr>
          <w:p w14:paraId="34DC0ED6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</w:tr>
      <w:tr w:rsidR="00034D4C" w:rsidRPr="000D70DB" w14:paraId="24F0BDFE" w14:textId="77777777" w:rsidTr="000721EF">
        <w:trPr>
          <w:trHeight w:val="843"/>
        </w:trPr>
        <w:tc>
          <w:tcPr>
            <w:tcW w:w="1940" w:type="dxa"/>
          </w:tcPr>
          <w:p w14:paraId="0E23066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lastRenderedPageBreak/>
              <w:t>Cultural Background:</w:t>
            </w:r>
          </w:p>
        </w:tc>
        <w:tc>
          <w:tcPr>
            <w:tcW w:w="3563" w:type="dxa"/>
          </w:tcPr>
          <w:p w14:paraId="70BA3712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Aboriginal/ Torres Strait Islander/ Both</w:t>
            </w:r>
          </w:p>
          <w:p w14:paraId="32DFA593" w14:textId="30298A72" w:rsidR="00034D4C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Other </w:t>
            </w:r>
            <w:r w:rsidR="000721EF" w:rsidRPr="000D70DB">
              <w:rPr>
                <w:rFonts w:cstheme="minorHAnsi"/>
              </w:rPr>
              <w:t>…………………………</w:t>
            </w:r>
            <w:r w:rsidR="00361662">
              <w:rPr>
                <w:rFonts w:cstheme="minorHAnsi"/>
              </w:rPr>
              <w:t>……………..</w:t>
            </w:r>
          </w:p>
          <w:p w14:paraId="48DFD1F1" w14:textId="77777777" w:rsidR="000721EF" w:rsidRPr="000D70DB" w:rsidRDefault="000721EF" w:rsidP="000D70DB">
            <w:pPr>
              <w:rPr>
                <w:rFonts w:cstheme="minorHAnsi"/>
              </w:rPr>
            </w:pPr>
          </w:p>
        </w:tc>
        <w:tc>
          <w:tcPr>
            <w:tcW w:w="3513" w:type="dxa"/>
          </w:tcPr>
          <w:p w14:paraId="4D85E6B6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Language Group:</w:t>
            </w:r>
          </w:p>
        </w:tc>
      </w:tr>
      <w:tr w:rsidR="00034D4C" w:rsidRPr="000D70DB" w14:paraId="16F0AB0C" w14:textId="77777777" w:rsidTr="00034D4C">
        <w:tc>
          <w:tcPr>
            <w:tcW w:w="1940" w:type="dxa"/>
          </w:tcPr>
          <w:p w14:paraId="42B58600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What are some of the strengths you will bring to the YAG? </w:t>
            </w:r>
          </w:p>
        </w:tc>
        <w:tc>
          <w:tcPr>
            <w:tcW w:w="7076" w:type="dxa"/>
            <w:gridSpan w:val="2"/>
          </w:tcPr>
          <w:p w14:paraId="48E287D7" w14:textId="77777777" w:rsidR="00034D4C" w:rsidRPr="000D70DB" w:rsidRDefault="00034D4C" w:rsidP="000D70DB">
            <w:pPr>
              <w:rPr>
                <w:rFonts w:cstheme="minorHAnsi"/>
              </w:rPr>
            </w:pPr>
          </w:p>
          <w:p w14:paraId="358214C7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5A63EFAE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46EEDAC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544CB639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1DF79B0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3F03FC3E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</w:tr>
      <w:tr w:rsidR="00034D4C" w:rsidRPr="000D70DB" w14:paraId="0FBE388C" w14:textId="77777777" w:rsidTr="00034D4C">
        <w:tc>
          <w:tcPr>
            <w:tcW w:w="1940" w:type="dxa"/>
          </w:tcPr>
          <w:p w14:paraId="29DE9AA4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What do you hope to gain from being involved in the YAG?</w:t>
            </w:r>
          </w:p>
          <w:p w14:paraId="5BDF50A8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  <w:tc>
          <w:tcPr>
            <w:tcW w:w="7076" w:type="dxa"/>
            <w:gridSpan w:val="2"/>
          </w:tcPr>
          <w:p w14:paraId="21261706" w14:textId="77777777" w:rsidR="00034D4C" w:rsidRPr="000D70DB" w:rsidRDefault="00034D4C" w:rsidP="000D70DB">
            <w:pPr>
              <w:rPr>
                <w:rFonts w:cstheme="minorHAnsi"/>
              </w:rPr>
            </w:pPr>
          </w:p>
          <w:p w14:paraId="4D4DFA6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438CF8BF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122F865D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4442627F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41C96B44" w14:textId="77777777" w:rsidR="00034D4C" w:rsidRPr="000D70DB" w:rsidRDefault="00034D4C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6724F454" w14:textId="77777777" w:rsidR="00034D4C" w:rsidRPr="000D70DB" w:rsidRDefault="00034D4C" w:rsidP="000D70DB">
            <w:pPr>
              <w:rPr>
                <w:rFonts w:cstheme="minorHAnsi"/>
              </w:rPr>
            </w:pPr>
          </w:p>
        </w:tc>
      </w:tr>
      <w:tr w:rsidR="00616ADD" w:rsidRPr="000D70DB" w14:paraId="461B5D05" w14:textId="77777777" w:rsidTr="00034D4C">
        <w:tc>
          <w:tcPr>
            <w:tcW w:w="1940" w:type="dxa"/>
          </w:tcPr>
          <w:p w14:paraId="0F8C1A45" w14:textId="77777777" w:rsidR="00616ADD" w:rsidRDefault="00616ADD" w:rsidP="000D70DB">
            <w:pPr>
              <w:rPr>
                <w:rFonts w:cstheme="minorHAnsi"/>
              </w:rPr>
            </w:pPr>
            <w:r>
              <w:rPr>
                <w:rFonts w:cstheme="minorHAnsi"/>
              </w:rPr>
              <w:t>Medical Information</w:t>
            </w:r>
          </w:p>
          <w:p w14:paraId="0CD88084" w14:textId="77777777" w:rsidR="00616ADD" w:rsidRPr="000D70DB" w:rsidRDefault="00616ADD" w:rsidP="000D70DB">
            <w:pPr>
              <w:rPr>
                <w:rFonts w:cstheme="minorHAnsi"/>
              </w:rPr>
            </w:pPr>
          </w:p>
        </w:tc>
        <w:tc>
          <w:tcPr>
            <w:tcW w:w="7076" w:type="dxa"/>
            <w:gridSpan w:val="2"/>
          </w:tcPr>
          <w:p w14:paraId="3709E137" w14:textId="4FC3D9D9" w:rsidR="00616ADD" w:rsidRPr="000D70DB" w:rsidRDefault="00616ADD" w:rsidP="00616ADD">
            <w:pPr>
              <w:rPr>
                <w:rFonts w:cstheme="minorHAnsi"/>
              </w:rPr>
            </w:pPr>
            <w:r w:rsidRPr="00616ADD">
              <w:rPr>
                <w:rFonts w:cstheme="minorHAnsi"/>
              </w:rPr>
              <w:t>Please list any known allergies or other medical conditions that we need to be aware of. Please provide additional inform</w:t>
            </w:r>
            <w:r w:rsidR="000721EF">
              <w:rPr>
                <w:rFonts w:cstheme="minorHAnsi"/>
              </w:rPr>
              <w:t>ation if you require treatment;</w:t>
            </w:r>
            <w:r w:rsidRPr="00616ADD">
              <w:rPr>
                <w:rFonts w:cstheme="minorHAnsi"/>
              </w:rPr>
              <w:t xml:space="preserve"> i.e. how many times to administer Ventolin or where to administer epi pen.</w:t>
            </w:r>
            <w:r w:rsidRPr="000D70DB">
              <w:rPr>
                <w:rFonts w:cstheme="minorHAnsi"/>
              </w:rPr>
              <w:t xml:space="preserve"> </w:t>
            </w:r>
          </w:p>
          <w:p w14:paraId="1111DD11" w14:textId="77777777" w:rsidR="00616ADD" w:rsidRPr="000D70DB" w:rsidRDefault="00616ADD" w:rsidP="00616ADD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755A7FBB" w14:textId="77777777" w:rsidR="00616ADD" w:rsidRPr="000D70DB" w:rsidRDefault="00616ADD" w:rsidP="00616ADD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…………………………………………………………………………………………………… </w:t>
            </w:r>
          </w:p>
          <w:p w14:paraId="2BE32FBB" w14:textId="77777777" w:rsidR="00616ADD" w:rsidRPr="000D70DB" w:rsidRDefault="00616ADD" w:rsidP="00616ADD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 xml:space="preserve"> </w:t>
            </w:r>
          </w:p>
          <w:p w14:paraId="45AAEA15" w14:textId="77777777" w:rsidR="00616ADD" w:rsidRDefault="00616ADD" w:rsidP="000D70DB">
            <w:pPr>
              <w:rPr>
                <w:rFonts w:cstheme="minorHAnsi"/>
              </w:rPr>
            </w:pPr>
            <w:r w:rsidRPr="000D70DB">
              <w:rPr>
                <w:rFonts w:cstheme="minorHAnsi"/>
              </w:rPr>
              <w:t>……………………</w:t>
            </w:r>
            <w:r>
              <w:rPr>
                <w:rFonts w:cstheme="minorHAnsi"/>
              </w:rPr>
              <w:t xml:space="preserve">……………………………………………………………………………… </w:t>
            </w:r>
          </w:p>
          <w:p w14:paraId="48E2F69A" w14:textId="77777777" w:rsidR="00616ADD" w:rsidRPr="000D70DB" w:rsidRDefault="00616ADD" w:rsidP="000D70DB">
            <w:pPr>
              <w:rPr>
                <w:rFonts w:cstheme="minorHAnsi"/>
              </w:rPr>
            </w:pPr>
          </w:p>
        </w:tc>
      </w:tr>
    </w:tbl>
    <w:p w14:paraId="22CC51F3" w14:textId="77777777" w:rsidR="00034D4C" w:rsidRPr="000D70DB" w:rsidRDefault="00034D4C" w:rsidP="00034D4C">
      <w:pPr>
        <w:rPr>
          <w:rFonts w:cstheme="minorHAnsi"/>
        </w:rPr>
      </w:pPr>
    </w:p>
    <w:p w14:paraId="1370958C" w14:textId="77777777" w:rsidR="00034D4C" w:rsidRPr="00C02924" w:rsidRDefault="00034D4C" w:rsidP="00034D4C">
      <w:pPr>
        <w:rPr>
          <w:rFonts w:cstheme="minorHAnsi"/>
        </w:rPr>
      </w:pPr>
      <w:r w:rsidRPr="000D70DB">
        <w:rPr>
          <w:rFonts w:cstheme="minorHAnsi"/>
        </w:rPr>
        <w:t xml:space="preserve">I declare that I am </w:t>
      </w:r>
      <w:r w:rsidR="00616ADD">
        <w:rPr>
          <w:rFonts w:cstheme="minorHAnsi"/>
        </w:rPr>
        <w:t xml:space="preserve">between 12 and 24 years of age and agree to </w:t>
      </w:r>
      <w:r w:rsidR="00616ADD" w:rsidRPr="00616ADD">
        <w:rPr>
          <w:rFonts w:cstheme="minorHAnsi"/>
        </w:rPr>
        <w:t>Youth Advisory Group expectations</w:t>
      </w:r>
      <w:r w:rsidR="00616ADD">
        <w:rPr>
          <w:rFonts w:cstheme="minorHAnsi"/>
        </w:rPr>
        <w:t xml:space="preserve"> as listed above</w:t>
      </w:r>
      <w:r w:rsidR="00616ADD">
        <w:rPr>
          <w:rFonts w:cstheme="minorHAnsi"/>
          <w:b/>
        </w:rPr>
        <w:t>:</w:t>
      </w:r>
    </w:p>
    <w:p w14:paraId="6125CD29" w14:textId="77777777" w:rsidR="00034D4C" w:rsidRPr="00C02924" w:rsidRDefault="00034D4C" w:rsidP="00034D4C">
      <w:pPr>
        <w:rPr>
          <w:rFonts w:cstheme="minorHAnsi"/>
        </w:rPr>
      </w:pPr>
    </w:p>
    <w:p w14:paraId="023C8BAB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 xml:space="preserve">Signed: ............................................. Date: ……………………………………………………   </w:t>
      </w:r>
    </w:p>
    <w:p w14:paraId="67C6D691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 xml:space="preserve"> </w:t>
      </w:r>
    </w:p>
    <w:p w14:paraId="21F69B91" w14:textId="77777777" w:rsidR="00C02924" w:rsidRPr="00C02924" w:rsidRDefault="00C02924">
      <w:pPr>
        <w:rPr>
          <w:rFonts w:cstheme="minorHAnsi"/>
          <w:b/>
        </w:rPr>
      </w:pPr>
      <w:r w:rsidRPr="00C02924">
        <w:rPr>
          <w:rFonts w:cstheme="minorHAnsi"/>
          <w:b/>
        </w:rPr>
        <w:br w:type="page"/>
      </w:r>
    </w:p>
    <w:p w14:paraId="52226267" w14:textId="42D935ED" w:rsidR="00034D4C" w:rsidRPr="00C02924" w:rsidRDefault="00034D4C" w:rsidP="00034D4C">
      <w:pPr>
        <w:rPr>
          <w:rFonts w:cstheme="minorHAnsi"/>
          <w:b/>
          <w:sz w:val="28"/>
        </w:rPr>
      </w:pPr>
      <w:r w:rsidRPr="00C02924">
        <w:rPr>
          <w:rFonts w:cstheme="minorHAnsi"/>
          <w:b/>
          <w:sz w:val="28"/>
        </w:rPr>
        <w:lastRenderedPageBreak/>
        <w:t>AUTHORISATION BY PARENT OR GUARDIAN (IF UNDER 18 YEARS OF AGE)</w:t>
      </w:r>
      <w:r w:rsidR="00616ADD" w:rsidRPr="00C02924">
        <w:rPr>
          <w:rFonts w:cstheme="minorHAnsi"/>
          <w:b/>
          <w:sz w:val="28"/>
        </w:rPr>
        <w:t xml:space="preserve"> </w:t>
      </w:r>
    </w:p>
    <w:p w14:paraId="0C25DF37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Full name: .................</w:t>
      </w:r>
      <w:r w:rsidR="000721EF" w:rsidRPr="00C02924">
        <w:rPr>
          <w:rFonts w:cstheme="minorHAnsi"/>
        </w:rPr>
        <w:t>................................……….</w:t>
      </w:r>
    </w:p>
    <w:p w14:paraId="23F0F3A2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Relationship: .............................................</w:t>
      </w:r>
      <w:r w:rsidR="000721EF" w:rsidRPr="00C02924">
        <w:rPr>
          <w:rFonts w:cstheme="minorHAnsi"/>
        </w:rPr>
        <w:t>..........</w:t>
      </w:r>
    </w:p>
    <w:p w14:paraId="55430772" w14:textId="419F8782" w:rsidR="00C02924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Contact number: ………………………………………………</w:t>
      </w:r>
    </w:p>
    <w:p w14:paraId="61C350F0" w14:textId="1839D89B" w:rsidR="00034D4C" w:rsidRPr="00C02924" w:rsidRDefault="00034D4C" w:rsidP="00034D4C">
      <w:pPr>
        <w:rPr>
          <w:rFonts w:cstheme="minorHAnsi"/>
        </w:rPr>
      </w:pPr>
    </w:p>
    <w:p w14:paraId="1D04F7CF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EMERGENCY CONTACT (DIFFERENT TO THE ABOVE)</w:t>
      </w:r>
    </w:p>
    <w:p w14:paraId="62A373E6" w14:textId="77777777" w:rsidR="00034D4C" w:rsidRPr="00C02924" w:rsidRDefault="000721EF" w:rsidP="00034D4C">
      <w:pPr>
        <w:rPr>
          <w:rFonts w:cstheme="minorHAnsi"/>
        </w:rPr>
      </w:pPr>
      <w:r w:rsidRPr="00C02924">
        <w:rPr>
          <w:rFonts w:cstheme="minorHAnsi"/>
        </w:rPr>
        <w:t>Name: ………………………………………………………………</w:t>
      </w:r>
    </w:p>
    <w:p w14:paraId="33A22522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Rela</w:t>
      </w:r>
      <w:r w:rsidR="000721EF" w:rsidRPr="00C02924">
        <w:rPr>
          <w:rFonts w:cstheme="minorHAnsi"/>
        </w:rPr>
        <w:t>tionship: ……………………………………………………</w:t>
      </w:r>
    </w:p>
    <w:p w14:paraId="6E775660" w14:textId="77777777" w:rsidR="00034D4C" w:rsidRPr="00C02924" w:rsidRDefault="00034D4C" w:rsidP="00034D4C">
      <w:pPr>
        <w:rPr>
          <w:rFonts w:cstheme="minorHAnsi"/>
        </w:rPr>
      </w:pPr>
      <w:r w:rsidRPr="00C02924">
        <w:rPr>
          <w:rFonts w:cstheme="minorHAnsi"/>
        </w:rPr>
        <w:t>Con</w:t>
      </w:r>
      <w:r w:rsidR="00616ADD" w:rsidRPr="00C02924">
        <w:rPr>
          <w:rFonts w:cstheme="minorHAnsi"/>
        </w:rPr>
        <w:t>tact number: ………………………………………………</w:t>
      </w:r>
    </w:p>
    <w:p w14:paraId="73399696" w14:textId="77777777" w:rsidR="00616ADD" w:rsidRPr="00C02924" w:rsidRDefault="00616ADD" w:rsidP="00034D4C">
      <w:pPr>
        <w:rPr>
          <w:rFonts w:cstheme="minorHAnsi"/>
        </w:rPr>
      </w:pPr>
    </w:p>
    <w:p w14:paraId="0352E01F" w14:textId="77777777" w:rsidR="000D70DB" w:rsidRPr="00C02924" w:rsidRDefault="00034D4C">
      <w:pPr>
        <w:rPr>
          <w:rFonts w:cstheme="minorHAnsi"/>
        </w:rPr>
      </w:pPr>
      <w:r w:rsidRPr="00C02924">
        <w:rPr>
          <w:rFonts w:cstheme="minorHAnsi"/>
        </w:rPr>
        <w:t xml:space="preserve">I give permission </w:t>
      </w:r>
      <w:r w:rsidR="00616ADD" w:rsidRPr="00C02924">
        <w:rPr>
          <w:rFonts w:cstheme="minorHAnsi"/>
        </w:rPr>
        <w:t>for ………………………………..</w:t>
      </w:r>
      <w:r w:rsidRPr="00C02924">
        <w:rPr>
          <w:rFonts w:cstheme="minorHAnsi"/>
        </w:rPr>
        <w:t xml:space="preserve"> </w:t>
      </w:r>
      <w:proofErr w:type="gramStart"/>
      <w:r w:rsidRPr="00C02924">
        <w:rPr>
          <w:rFonts w:cstheme="minorHAnsi"/>
        </w:rPr>
        <w:t>to</w:t>
      </w:r>
      <w:proofErr w:type="gramEnd"/>
      <w:r w:rsidRPr="00C02924">
        <w:rPr>
          <w:rFonts w:cstheme="minorHAnsi"/>
        </w:rPr>
        <w:t xml:space="preserve"> make their way to and from YAG meetings, events and activities. I will contact the Shire of Dardanup if this changes. </w:t>
      </w:r>
      <w:r w:rsidR="00374707" w:rsidRPr="00C02924">
        <w:rPr>
          <w:rFonts w:cstheme="minorHAnsi"/>
        </w:rPr>
        <w:t>(Leave blank if not applicable)</w:t>
      </w:r>
    </w:p>
    <w:p w14:paraId="1D6CC0D5" w14:textId="77777777" w:rsidR="00616ADD" w:rsidRPr="00C02924" w:rsidRDefault="00616ADD" w:rsidP="00616ADD">
      <w:pPr>
        <w:pStyle w:val="ListParagraph"/>
        <w:numPr>
          <w:ilvl w:val="0"/>
          <w:numId w:val="4"/>
        </w:numPr>
        <w:rPr>
          <w:rFonts w:cstheme="minorHAnsi"/>
        </w:rPr>
      </w:pPr>
      <w:r w:rsidRPr="00C02924">
        <w:rPr>
          <w:rFonts w:cstheme="minorHAnsi"/>
        </w:rPr>
        <w:t xml:space="preserve">Yes  </w:t>
      </w:r>
    </w:p>
    <w:p w14:paraId="404CE577" w14:textId="5FDFFA8A" w:rsidR="00616ADD" w:rsidRPr="00C02924" w:rsidRDefault="00616ADD" w:rsidP="00C02924">
      <w:pPr>
        <w:pStyle w:val="ListParagraph"/>
        <w:numPr>
          <w:ilvl w:val="0"/>
          <w:numId w:val="4"/>
        </w:numPr>
        <w:rPr>
          <w:rFonts w:cstheme="minorHAnsi"/>
        </w:rPr>
      </w:pPr>
      <w:r w:rsidRPr="00C02924">
        <w:rPr>
          <w:rFonts w:cstheme="minorHAnsi"/>
        </w:rPr>
        <w:t>No</w:t>
      </w:r>
    </w:p>
    <w:p w14:paraId="767DEA3A" w14:textId="77777777" w:rsidR="00C02924" w:rsidRPr="00C02924" w:rsidRDefault="00C02924" w:rsidP="00616ADD">
      <w:pPr>
        <w:rPr>
          <w:rFonts w:cstheme="minorHAnsi"/>
        </w:rPr>
      </w:pPr>
    </w:p>
    <w:p w14:paraId="610BCD7C" w14:textId="0CBAD4AF" w:rsidR="00034D4C" w:rsidRPr="00C02924" w:rsidRDefault="00616ADD" w:rsidP="00616ADD">
      <w:pPr>
        <w:rPr>
          <w:rFonts w:cstheme="minorHAnsi"/>
        </w:rPr>
      </w:pPr>
      <w:r w:rsidRPr="00C02924">
        <w:rPr>
          <w:rFonts w:cstheme="minorHAnsi"/>
        </w:rPr>
        <w:t>I give consent for ………………………………..image to be used by the Shire Dardanup, and authorised third parties, for promotional purposes.</w:t>
      </w:r>
    </w:p>
    <w:p w14:paraId="1CD70449" w14:textId="77777777" w:rsidR="00616ADD" w:rsidRPr="00C02924" w:rsidRDefault="00616ADD" w:rsidP="00616ADD">
      <w:pPr>
        <w:pStyle w:val="ListParagraph"/>
        <w:numPr>
          <w:ilvl w:val="0"/>
          <w:numId w:val="4"/>
        </w:numPr>
        <w:rPr>
          <w:rFonts w:cstheme="minorHAnsi"/>
        </w:rPr>
      </w:pPr>
      <w:r w:rsidRPr="00C02924">
        <w:rPr>
          <w:rFonts w:cstheme="minorHAnsi"/>
        </w:rPr>
        <w:t xml:space="preserve">Yes  </w:t>
      </w:r>
    </w:p>
    <w:p w14:paraId="7FCC301E" w14:textId="77777777" w:rsidR="00616ADD" w:rsidRPr="00C02924" w:rsidRDefault="00616ADD" w:rsidP="00616ADD">
      <w:pPr>
        <w:pStyle w:val="ListParagraph"/>
        <w:numPr>
          <w:ilvl w:val="0"/>
          <w:numId w:val="4"/>
        </w:numPr>
        <w:rPr>
          <w:rFonts w:cstheme="minorHAnsi"/>
        </w:rPr>
      </w:pPr>
      <w:r w:rsidRPr="00C02924">
        <w:rPr>
          <w:rFonts w:cstheme="minorHAnsi"/>
        </w:rPr>
        <w:t>No</w:t>
      </w:r>
    </w:p>
    <w:p w14:paraId="2912CCE0" w14:textId="2E9B60A4" w:rsidR="00034D4C" w:rsidRPr="00C02924" w:rsidRDefault="00034D4C">
      <w:pPr>
        <w:rPr>
          <w:rFonts w:cstheme="minorHAnsi"/>
        </w:rPr>
      </w:pPr>
    </w:p>
    <w:p w14:paraId="19D74B9F" w14:textId="74D6875B" w:rsidR="00C02924" w:rsidRPr="00C02924" w:rsidRDefault="00C02924">
      <w:pPr>
        <w:rPr>
          <w:rFonts w:cstheme="minorHAnsi"/>
          <w:color w:val="2C2C2C"/>
          <w:sz w:val="26"/>
          <w:szCs w:val="26"/>
          <w:shd w:val="clear" w:color="auto" w:fill="FFFFFF"/>
        </w:rPr>
      </w:pPr>
      <w:r w:rsidRPr="00C02924">
        <w:rPr>
          <w:rFonts w:cstheme="minorHAnsi"/>
          <w:color w:val="2C2C2C"/>
          <w:szCs w:val="26"/>
          <w:shd w:val="clear" w:color="auto" w:fill="FFFFFF"/>
        </w:rPr>
        <w:t>I give permission for applicant to participate in the</w:t>
      </w:r>
      <w:r w:rsidR="008351A4">
        <w:rPr>
          <w:rFonts w:cstheme="minorHAnsi"/>
          <w:color w:val="2C2C2C"/>
          <w:szCs w:val="26"/>
          <w:shd w:val="clear" w:color="auto" w:fill="FFFFFF"/>
        </w:rPr>
        <w:t xml:space="preserve"> Shire of Dardanup</w:t>
      </w:r>
      <w:r w:rsidRPr="00C02924">
        <w:rPr>
          <w:rFonts w:cstheme="minorHAnsi"/>
          <w:color w:val="2C2C2C"/>
          <w:szCs w:val="26"/>
          <w:shd w:val="clear" w:color="auto" w:fill="FFFFFF"/>
        </w:rPr>
        <w:t xml:space="preserve"> Youth Advisory Group.</w:t>
      </w:r>
    </w:p>
    <w:p w14:paraId="328450F0" w14:textId="1921CD8C" w:rsidR="00C02924" w:rsidRDefault="00C02924">
      <w:pPr>
        <w:rPr>
          <w:rFonts w:ascii="Arial" w:hAnsi="Arial" w:cs="Arial"/>
          <w:color w:val="2C2C2C"/>
          <w:sz w:val="26"/>
          <w:szCs w:val="26"/>
          <w:shd w:val="clear" w:color="auto" w:fill="FFFFFF"/>
        </w:rPr>
      </w:pPr>
    </w:p>
    <w:p w14:paraId="1C45DACD" w14:textId="77777777" w:rsidR="00C02924" w:rsidRPr="000D70DB" w:rsidRDefault="00C02924" w:rsidP="00C02924">
      <w:pPr>
        <w:rPr>
          <w:rFonts w:cstheme="minorHAnsi"/>
        </w:rPr>
      </w:pPr>
      <w:r w:rsidRPr="000D70DB">
        <w:rPr>
          <w:rFonts w:cstheme="minorHAnsi"/>
        </w:rPr>
        <w:t xml:space="preserve">Signed: ................................................ Date: ………………………………………………… </w:t>
      </w:r>
    </w:p>
    <w:p w14:paraId="40D73CD7" w14:textId="77777777" w:rsidR="00C02924" w:rsidRPr="000D70DB" w:rsidRDefault="00C02924">
      <w:pPr>
        <w:rPr>
          <w:rFonts w:cstheme="minorHAnsi"/>
        </w:rPr>
      </w:pPr>
    </w:p>
    <w:sectPr w:rsidR="00C02924" w:rsidRPr="000D70DB" w:rsidSect="004917B4">
      <w:headerReference w:type="default" r:id="rId9"/>
      <w:pgSz w:w="11906" w:h="16838"/>
      <w:pgMar w:top="326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7E2B15" w14:textId="77777777" w:rsidR="003D13F4" w:rsidRDefault="003D13F4" w:rsidP="00616ADD">
      <w:pPr>
        <w:spacing w:after="0" w:line="240" w:lineRule="auto"/>
      </w:pPr>
      <w:r>
        <w:separator/>
      </w:r>
    </w:p>
  </w:endnote>
  <w:endnote w:type="continuationSeparator" w:id="0">
    <w:p w14:paraId="0A6629F5" w14:textId="77777777" w:rsidR="003D13F4" w:rsidRDefault="003D13F4" w:rsidP="00616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557B2" w14:textId="77777777" w:rsidR="003D13F4" w:rsidRDefault="003D13F4" w:rsidP="00616ADD">
      <w:pPr>
        <w:spacing w:after="0" w:line="240" w:lineRule="auto"/>
      </w:pPr>
      <w:r>
        <w:separator/>
      </w:r>
    </w:p>
  </w:footnote>
  <w:footnote w:type="continuationSeparator" w:id="0">
    <w:p w14:paraId="17E5F7F9" w14:textId="77777777" w:rsidR="003D13F4" w:rsidRDefault="003D13F4" w:rsidP="00616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FA28C" w14:textId="77777777" w:rsidR="003D13F4" w:rsidRDefault="003D13F4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CC1188D" wp14:editId="06D7A3EE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80220" cy="1895475"/>
          <wp:effectExtent l="0" t="0" r="190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YAG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0220" cy="1895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A66D4"/>
    <w:multiLevelType w:val="hybridMultilevel"/>
    <w:tmpl w:val="89DC1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9288F"/>
    <w:multiLevelType w:val="hybridMultilevel"/>
    <w:tmpl w:val="49DC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B3702"/>
    <w:multiLevelType w:val="hybridMultilevel"/>
    <w:tmpl w:val="EA0E9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D71907"/>
    <w:multiLevelType w:val="hybridMultilevel"/>
    <w:tmpl w:val="CDF60FB6"/>
    <w:lvl w:ilvl="0" w:tplc="43AC90C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3NjE2NjE0NjNW0lEKTi0uzszPAykwrgUA1CyCfSwAAAA="/>
  </w:docVars>
  <w:rsids>
    <w:rsidRoot w:val="00034D4C"/>
    <w:rsid w:val="00034D4C"/>
    <w:rsid w:val="000721EF"/>
    <w:rsid w:val="000D70DB"/>
    <w:rsid w:val="001452A5"/>
    <w:rsid w:val="00162A36"/>
    <w:rsid w:val="001D1EF1"/>
    <w:rsid w:val="001E2E3C"/>
    <w:rsid w:val="002F45A0"/>
    <w:rsid w:val="00361662"/>
    <w:rsid w:val="00374707"/>
    <w:rsid w:val="003D13F4"/>
    <w:rsid w:val="00442851"/>
    <w:rsid w:val="004917B4"/>
    <w:rsid w:val="005021E2"/>
    <w:rsid w:val="005C42D9"/>
    <w:rsid w:val="00616ADD"/>
    <w:rsid w:val="006A49FB"/>
    <w:rsid w:val="008351A4"/>
    <w:rsid w:val="00854E14"/>
    <w:rsid w:val="008E26EC"/>
    <w:rsid w:val="00985215"/>
    <w:rsid w:val="00A51320"/>
    <w:rsid w:val="00A91673"/>
    <w:rsid w:val="00AA0C0E"/>
    <w:rsid w:val="00AA162F"/>
    <w:rsid w:val="00AB3844"/>
    <w:rsid w:val="00AD03F5"/>
    <w:rsid w:val="00B11E52"/>
    <w:rsid w:val="00BB4150"/>
    <w:rsid w:val="00C02924"/>
    <w:rsid w:val="00C2062A"/>
    <w:rsid w:val="00E6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9C36685"/>
  <w15:chartTrackingRefBased/>
  <w15:docId w15:val="{EB9BA68C-941C-4FFD-9653-5A3807333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D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4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4D4C"/>
    <w:pPr>
      <w:spacing w:after="0" w:line="240" w:lineRule="auto"/>
      <w:ind w:left="720"/>
      <w:contextualSpacing/>
    </w:pPr>
    <w:rPr>
      <w:sz w:val="24"/>
      <w:szCs w:val="24"/>
      <w:lang w:val="en-GB"/>
    </w:rPr>
  </w:style>
  <w:style w:type="paragraph" w:customStyle="1" w:styleId="headspacearial12">
    <w:name w:val="headspace arial 12"/>
    <w:basedOn w:val="Normal"/>
    <w:link w:val="headspacearial12Char"/>
    <w:qFormat/>
    <w:rsid w:val="00034D4C"/>
    <w:pPr>
      <w:spacing w:after="0" w:line="240" w:lineRule="auto"/>
      <w:jc w:val="center"/>
    </w:pPr>
    <w:rPr>
      <w:rFonts w:ascii="Arial" w:hAnsi="Arial" w:cs="Arial"/>
      <w:sz w:val="24"/>
      <w:szCs w:val="24"/>
    </w:rPr>
  </w:style>
  <w:style w:type="character" w:customStyle="1" w:styleId="headspacearial12Char">
    <w:name w:val="headspace arial 12 Char"/>
    <w:basedOn w:val="DefaultParagraphFont"/>
    <w:link w:val="headspacearial12"/>
    <w:rsid w:val="00034D4C"/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9167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6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ADD"/>
  </w:style>
  <w:style w:type="paragraph" w:styleId="Footer">
    <w:name w:val="footer"/>
    <w:basedOn w:val="Normal"/>
    <w:link w:val="FooterChar"/>
    <w:uiPriority w:val="99"/>
    <w:unhideWhenUsed/>
    <w:rsid w:val="00616A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A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ords@dardanup.wa.gov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F3474-7972-44BF-982C-A11E435BF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ire of Dardanup</Company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Cody</dc:creator>
  <cp:keywords/>
  <dc:description/>
  <cp:lastModifiedBy>Isabel Cody</cp:lastModifiedBy>
  <cp:revision>2</cp:revision>
  <dcterms:created xsi:type="dcterms:W3CDTF">2021-02-12T01:02:00Z</dcterms:created>
  <dcterms:modified xsi:type="dcterms:W3CDTF">2021-02-12T01:02:00Z</dcterms:modified>
</cp:coreProperties>
</file>